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NORMAL+AGGRESSIVE)</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5</w:t>
      </w:r>
      <w:r>
        <w:t xml:space="preserve"> </w:t>
      </w:r>
      <w:r>
        <w:t xml:space="preserve">พ.ค.</w:t>
      </w:r>
      <w:r>
        <w:t xml:space="preserve"> </w:t>
      </w:r>
      <w:r>
        <w:t xml:space="preserve">2564</w:t>
      </w:r>
      <w:r>
        <w:t xml:space="preserve"> </w:t>
      </w:r>
      <w:r>
        <w:t xml:space="preserve">(0:17:47</w:t>
      </w:r>
      <w:r>
        <w:t xml:space="preserve"> </w:t>
      </w:r>
      <w:r>
        <w:t xml:space="preserve">-</w:t>
      </w:r>
      <w:r>
        <w:t xml:space="preserve"> </w:t>
      </w:r>
      <w:r>
        <w:t xml:space="preserve">0:49:46)</w:t>
      </w:r>
    </w:p>
    <w:p>
      <w:pPr>
        <w:pStyle w:val="Date"/>
      </w:pPr>
      <w:r>
        <w:t xml:space="preserve">วันจันทร์ที่</w:t>
      </w:r>
      <w:r>
        <w:t xml:space="preserve"> </w:t>
      </w:r>
      <w:r>
        <w:t xml:space="preserve">12</w:t>
      </w:r>
      <w:r>
        <w:t xml:space="preserve"> </w:t>
      </w:r>
      <w:r>
        <w:t xml:space="preserve">มิถุนายน</w:t>
      </w:r>
      <w:r>
        <w:t xml:space="preserve"> </w:t>
      </w:r>
      <w:r>
        <w:t xml:space="preserve">2566</w:t>
      </w:r>
      <w:r>
        <w:t xml:space="preserve"> </w:t>
      </w:r>
      <w:r>
        <w:t xml:space="preserve">เวลา</w:t>
      </w:r>
      <w:r>
        <w:t xml:space="preserve"> </w:t>
      </w:r>
      <w:r>
        <w:t xml:space="preserve">14.18</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วัคซีนที่ได้รับการขึ้นทะเบียน ทุกชนิดนะคะจะต้องมีประสิทธิภาพดี ชนิดที่ใช้ในโลกนี้ป้องกันอาการป่วยรุนแรงและเสียชีวิตได้ร้อยเปอร์เซ็นต์นะคะ การป้องกันอาการป่วยแบบอาการปานกลางหรืออาการเบาจะมีความแตกต่างกันบ้าง สิ่งทุกชนิดที่ได้รับการขึ้นทะเบียนจะต้องมีความปลอดภัยสูงนะคะ   แน่นอนเขาจะต้องมีอาการข้างเคียงเกิดขึ้นได้บ้างส่วนใหญ่จะเป็นอาการเมา  แต่บางคนเนี่ยถ้าร่างกาย หรือสภาวะจิตใจไม่พร้อมอาจจะตอบสนอง เอาวัคซีน ทำให้เกิดอาการข้างเคียงรุนแรงมากกว่าปกติได้นะคะ  บางครั้งอาจจะทำให้เกิดอาการแพ้ได้นะคะ น้อยมาก หนึ่งในแสนรายเป็นต้นนะคะ เราจำเป็นต้องเฝ้าดูอาการหลังฉีด อาการแพ้เราก็รีบดูแลรักษาให้ยาแก้แพ้ทันที  โรค covid19 ยังจะอยู่กับเราอีกนาน หรือตลอดไปนะคะ วิธีการเดียวที่จะจัดการกับเจ้าโลกนี้ ให้เปลี่ยนจากโรครุนแรงกลายเป็นโรคหวัดธรรมดาก็คือการที่เราจะต้องสร้างเสริมภูมิคุ้มกัน ให้เราสามารถ ต่อต้านความรุนแรงของโรคได้ ถามว่าเรา คนในชุมชนของเราและคนทั่วประเทศไทยฉีดวัคซีนและมีภูมิต้านทานแล้วเนี่ยเมื่อเราติด เชื้อจากโรค covid-19 เราจะเป็นเหมือนไข้หวัดธรรมดาหรือไม่มีอาการเลย  แน่นอนฉีดวัคซีนดีกว่าไม่ฉีดค่ะ บอกว่าอาการข้างเคียงของวัคซีนถ้าจะมีก็น้อยมาก หรือบางคนอาจจะมีอาการแปลงบ้างก็เป็นชั่วคราวนะคะ 4 มีความปลอดภัยค่ะ  รีบฉีดวัคซีน จะทำให้เรากลับ ชีวิต เป็นปกติเร็วที่สุด การรีบฉีดวัคซีน มีดให้เร็ว ดีกว่ามารอฉีดวัคซีนที่เราต้องการ ถ้าถึงวันนั้นเราอาจจะเป็นโรคไปซะก่อนแล้วไม่คุ้มกันเลยค่ะ สวัสดีครับต้อนรับคุณผู้ชมทุกท่านนะครับเข้าสู่การแถลงข่าวจากศูนย์บริหารสถานการณ์โควิด 19 หรือ 26 จาก ทำเนียบรัฐบาล ประจำวันพุธที่ 5 พฤษภาคม 2564 นะครับที่จะไปเมื่อสักครู่นะตอนต้นนะครับเป็นเพจแนะในการสัมภาษณ์งานของศาสตราจารย์แพทย์หญิงคุณกัญญาโชคไพบูลย์กิจนะครับ ผู้อำนวยการของศูนย์วิจัยคลินิกคณะแพทยศาสตร์ศิริราชพยาบาลในเครือก็น่าจะเป็นอีกข้อมูลนะครับ  ใครที่ยังลังเลอยู่นะว่าตกลงแล้วจะฉีด หรือไม่ฉีดดี หลายท่านออกมายืนตรงกันครับว่าการฉีดให้มีความปลอดภัยมากกว่ายิ่งเราฉีดมากเท่าไหร่ ข่าวยิ่งยงการที่จะกลับมาใช้ชีวิตกันตามปกติกิจการกิจกรรมต่างๆกลับมาเดินหน้าทางด้านเศรษฐกิจจะได้ไวมากขึ้นนะครับซึ่งวันนี้ 14:00 น และการพิเศษของทางทำเนียบรัฐบาล ท่านอาจารย์คุณปัญญามาร่วมพูดคุยกันแบบเต็มๆชมก็สามารถติดตามกันได้นะครับสำหรับวันนี้การแถลงข่าวในช่วง 11:00 น ดีนะครับเริ่มต้นกันด้วยเรื่องของสถานการณ์ประจำวันรวมทั้งประเด็นสำคัญจากสปกนะครับเรียนเชิญแพทย์หญิงอภิสมัยศรีรังสรรค์ครับผู้ช่วยโฆษกศปภ     กราบสวัสดีพี่น้องประชาชนทุกท่านนะคะกลับมาพบกับการรายงานสถานการณ์โควิด ประจำ 5 พฤษภาคม 2564 นะคะตัวเลขผู้ติดเชื้อรายวันในวันนี้หลายท่านได้ ตามก็จะเห็นตัวเลข 2112 รายนะคะซึ่งในจำนวนนี้ค่ะเป็นผู้ที่ จากโรงพยาบาล 1555 รายเป็นการคัดกรองเชิงรุกในชุมชน 150 2 รายนะคะแล้วก็มีผู้ที่เดินทางจาก ต่างประเทศ 5 รายค่ะในจำนวนนี้ในกล่องสีดำนะคะแสดงตัวเลข ผู้ที่เสียชีวิตนะคะวันนี้มีรายงานตัวเลขที่ 15 คนค่ะทำให้ยอดผู้เสียชีวิตสะสมอยู่ที่ 300 คนนะคะคิดเป็น 0.42 เปอร์เซ็นต์ค่ะ ในส่วนของการรายงานสถานการณ์ระลอกเมษายนของประเทศไทยนะคะตอนนี้มีผู้ที่ยืนยัน เป็นผู้ป่วยสะสมค่ะ 46000 37 รายนะคะแล้วก็ในจำนวนนี้นะคะอยากให้ท่านเห็น กล่องสีเขียวๆ 16,000 บาท 300 บาทขออภัยคันนึง 6934 รายนี้คือ ที่หายป่วยนะคะแล้วก็สามารถที่จะกลับบ้านได้โดยรายละเอียด ที่กรมควบคุมโรครายงานในวันนี้ด้วยนะคะก็คือใน 16000 กว่ารายนี้ เป็นกรุงเทพฯนะคะ 800 ขออภัยค่ะในส่วนของวันนี้ 1886 รายที่หายป่วย บ้านเป็นกทมถึง 836 รายนะคะที่กลับบ้านทำให้เตียง กทมว่างลง 574 เตียง กลับบ้านจากโรงพยาบาลสนามอีก 262 เตียงนะคะก็จะเป็น อีก 1 วันค่ะพี่จำนวน ผู้หายป่วยได้รับการกลับบ้านด้วยนะคะเพิ่มขึ้นสูงที่สุดนะคะ 1886 ราย ในกล่องสีฟ้าด้านล่างที่จะให้ทุกท่านสังเกตนะคะก็คือ กลุ่มที่ยังคงรับการรักษาอยู่ในโรงพยาบาลวันนี้รายงานตัวเลขที่ 30220 2 รายค่ะในจำนวนนี้นะคะมีอาการหนักก็คือมีปอดติดเชื้อ 1012 รายและมีการใช้เครื่องช่วยหายใจ 343 รายนะคะซึ่งก็ กระจายอยู่ในหลายจังหวัดด้วยค่ะ  ในกรณีผู้เสียชีวิตที่มีรายงาน 5 ท่านในวันนี้นะคะมีทั้งจากกทม 4 รายค่ะนนทบุรีสุโขทัย 2 ราย ปทุมธานีระยองยะลาอยุธยาประจวบคีรีขันธ์นครพนมและนครปฐมจังหวัดนะ 1 รายนะคะก็ขอแสดงความเสียใจกับ ครอบครัวเป็นอย่างยิ่งนะคะในส่วนของรายละเอียดผู้ที่เสียชีวิตทั้ง 15 ท่านในวันนี้นะคะ มีอายุ 50 ถึง 86 ปีค่ะแล้วก็สิ่งที่กรมควบคุมโรคนำมา เรียนเสนอในวันนี้นะคะก็คือมี 1 รายที่ ในวันที่ท่านเสียชีวิต หมอมาที่โรงพยาบาลโดยไม่ได้ทราบว่าเป็นผู้ป่วยนะคะแต่ว่าคณะแพทย์ที่ดูแล ให้การดูแลช่วยเหลือแล้วแล้วก็สงสัยว่าอาจจะเป็นการติดเชื้อโควิด 9 ซึ่งผลก็ออกมาเป็นบวกแล้วก็เสียชีวิตในวันเดียวกันโดยมากนะคะจะมี 5 รายที่ วันที่ทราบผลติดเชื้อจนถึงเสียชีวิตนั้นใช้เวลา 1 ถึง 6 วัน แล้วก็มี 9 รายค่ะที่ 7 ถึง 14 วันหลังจากทราบผลติดเชื้อก็เสียชีวิตนะคะแล้วก็มี นานที่สุด 25 วันค่ะคือหลังจากทราบผลติดเชื้อแล้วเข้ารับการรักษานะคะก็ ความพยายามช่วยเหลืออยู่ 25 วันก็มีการเสียชีวิตในที่สุดนะคะ สำหรับรอกเมษายนรวมๆแล้วนะคะตัวเลขทั้งประเทศอยู่ที่ 40,000 37 รายได้ถ้าทุกท่านสังเกตแผนภูมิแท่งอันนี้จะเห็นว่า ทาง สีน้ำเงินนะคะที่เป็นแท่งๆก็จะยังมีขึ้นๆลงๆสีเหลืองเป็นการแสดงของการคัดกรองเชิงรุก นะคะที่เราพยายามที่จะระบายสีให้เห็นสถานการณ์ เป็นลักษณะแนวโน้มด้วยนะคะ รับที่ทุกท่านคุ้นเคยจะเป็นเส้นกราฟสีแดงในสไลด์นี้นะคะก็คือจะเห็นภาพว่า ในช่วงที่ผ่านมาเข้าสู่พฤษภาคมเนี่ยนะคะตัวเลขยังเป็นลักษณะทั้งขึ้นบ้างลงบ้างนะคะก็อย่างที่เราเรียนย้ำว่าพี่น้องประชาชนยังต้องพยายามหาแล้วก็ช่วยกันดึงเส้นกราฟลงให้ได้นะคะเพื่อที่เราจะสงวนเตรียมไว้ให้กับ ป่วยที่จำเป็นต้องได้รับการศึกษาการรักษาอย่างเร่งด่วนนะคะ  สไลด์ถัดไปจะแสดงให้เห็นกลุ่มที่แยกตามปัจจัยเสี่ยง แยกตามพื้นที่นะคะสีส้มคือกรุงเทพฯวันนี้ยอดรวมอยู่ที่ 789 789 นะคะเป็นตัวเลขของกทม ปริมณฑลรวมแล้วอยู่ที่ 580  จังหวัดอื่นๆที่เหลือรวมกัน อยู่ที่ 731 ท่านจะเห็นว่าตัวเลขกทมและปริมณฑลก็จะเป็นตัวเลขที่ยังใหญ่อยู่นะคะแล้วก็รวมแล้วเนี่ย  กทมและปริมณฑลจะอยู่ที่ 1314 รายที่เป็นรายงานผู้ติดเชื้อใหม่สำหรับวันนี้นะคะ ไปดูแยกรายละเอียด รายจังหวัด  สไลด์นี้แสดงให้ท่านเห็นยอดรวมถ้าไปดูขวามือสุดขวามือของท่านนะคะที่เป็นตัวเลขสีแดงน่าจะเป็นยอด ผสมและก็หมายเลข 1-15 นี้เรียงให้เห็น จังหวัดที่มียอดสะสมสูงสุดตั้งแต่อันดับ 1-10 5 ในหน้าแรกนี้นะคะก็จะเห็นว่ากทม ยังมีจำนวนสะสมสูงสุด  แล้วก็บวกวันนี้วันเดียว 789 789 รายเชียงใหม่แม้ว่าตัวเลขวันนี้หรือ รวมทั้งสัปดาห์ที่ท่านจะเริ่มเห็นเป็น 40 41 อย่างนี้นะคะแต่พอมารวมตัวเลขสะสมทั้งหมด เชียงใหม่ก็ยังคงสูงอยู่ยังเป็นอันดับ 2  โคราชเองเนี่ยนะคะก็วันนี้รายงานอยู่เป็นอันดับที่ 12 ของจํานวนผู้ติดเชื้อสะสมของระลอกเมษายนค่ะ ซึ่งในส่วนนี้นะคะทาง   นครราชสีมาเองตอนนี้ก็จะเห็นประกาศขอความร่วมมือประชาชนงดออกจากบ้านในช่วง 5 ทุ่มถึงตี 4  แล้วก็ได้จากภาพข่าวพี่น้องประชาชนคงเห็นว่ามี การที่แจ้งจับ สามีภรรยาที่ปกปิดข้อมูล covid อย่างนี้เป็นต้นเราจะเริ่มเห็นภาพแบบนี้เพราะว่าอย่างที่เรียนนะคะว่า ส่วนหนึ่งเนี่ยเราพยายามขอความร่วมมือและพี่น้องประชาชนจำนวนมากก็พยายามร่วมมือนะคะ ทำตามมาตรการของแต่ละจังหวัดอย่างเข้มข้นแต่ก็จะเริ่มมีเห็นภาพเหมือนกันค่ะกับการฝ่าฝืนมาตรการแล้วก็ต้องมีการดำเนิน การทางกฎหมายค่ะ  หน้าสุดท้ายอยากให้ท่านเห็นตัวเลขนิดนึงจะเป็นตัวเลขของจังหวัดที่มียอดสะสมท้ายสุดนะคะอยู่ที่อันดับ 60 ถึง 70 กลุ่มนี้จะเป็นสตูลอุทัยธานีบึงกาฬมุกดาหารหนองบัวลำภู แม่ฮ่องสอนอำนาจเจริญก็ท่านไปดูได้ที่ Facebook สปกนะคะจังหวัดเรานี้เนี่ยยอดรวมขวาสุด ทุกท่านเห็นตัวเลขสีแดงสีขาวนะคะก็จะเป็นตัวเลขที่อยู่ที่ 2 หลักคือ ตัวเลขยอดรวมทั้งหมดของจังหวัดก็ยังคงเป็นตัวเลขที่สะท้อนให้เห็นว่าสถานการณ์อยู่ในภาวะที่ควบคุมได้ค่อนข้างดีนะคะ ไปที่อีกสไลด์หนึ่งที่จะสะท้อนให้เห็นชัด เห็นว่าในส่วนของตัวเลขใหญ่ที่รายงานรายวันตอนนี้จะเป็นกรุงเทพฯและปริมณฑลอย่างเช่นสไลด์นี้นะคะท่านจะเห็นว่า กรุงเทพฯตัวเลขที่ 789  + ปริมณฑล 2 ตัวเลขนี้กลายเป็น 1314 นะคะและก้อนใหญ่ๆของปริมณฑลที่ตัวเลขยังคงสูงอยู่ 3 อันดับนี้ก็คือสมุด อาการนนทบุรีและปทุมธานีซึ่งวันนี้สปกก็มีการพูดคุยกันนะคะในส่วนของ สมุทรปราการเพราะว่าก่อนหน้านี้มีรายงานพื้นที่ที่เป็นโรงงานและต่อมาก็จะมี บริษัทไปรษณีย์ไทยนะคะสาขาพระประแดงจังหวัดสมุทรปราการเองตอนนี้ทางสาธารณสุข นักแสดงเองก็ลงพื้นที่ มีการนำรถขึ้นที่ตรวจหาเชื้อนะคะก็คัดกรอง บุคลากรของไปรษณีย์ไทยอยากสะท้อนให้ท่านเห็นภาพว่าพื้นที่ก็พยายามทำงานกันอย่างหนักหน่วงนะคะเพื่อที่จะค้นหา ผู้สัมผัสเสี่ยงสูงสัมผัสเสี่ยงต่ำและเพื่อจะนำมาจัดการ ให้เกิดการคัดแยกและให้เข้าสู่กระบวนการรักษาอย่างเหมาะสมเพื่อลดจำนวนผู้ติดเชื้อรายวันให้เร็วที่สุด  ไปดูสรุปรวม 10 จังหวัดตอนนี้นะคะก็ขึ้นให้เห็นตรงนี้ค่ะกรุงเทพฯนนทบุรียัง 240 9 นะคะสมุทรปราการ 226  ธนบุรี 110 สุราษฎร์ธานี 65 รายนะคะสมุทรสาคร 51 ปทุมธานี 50 เชียงใหม่ 40 สงขลา 36 นครศรีธรรมราช 32 และปัตตานีวันนี้ขึ้นมาเป็นอันดับ 10 32 รายเช่นกันค่ะ แล้วก็ในส่วนของ อีก 1 รายงานที่ 2 ชุดเล็กได้พิจารณากันวันนี้นะคะเป็น การรายงานจากสำนักงานพัฒนานโยบายสุขภาพระหว่างประเทศนะคะก็เป็นเรื่องของพืช การป้องกันตนเองของพี่น้องประชาชนอันนี้เป็นการรายงาน ของอสมนะคะเก็บตัวเลขในช่วง 15 เมษายนถึง 30 เมษายนนะคะจะเห็นว่าเส้นกราฟ หลายๆสี  แสดงพฤติกรรมของพี่น้องประชาชนที่ตอบแบบสำรวจนี้นะคะดูเรื่องของ อ่านของคนไทยที่รักทุกท่านย้อนไปดูตั้งแต่เริ่มต้นเทียบกับช่วงเวลานี้นะคะมีช่วงนึงที่พฤติกรรม dmft ของเราเนี่ยลดลงนะคะ จากนั้นพอตัวเลขลดลงเป็น รักพี่ดิ่งสุดๆตอนนั้นจะเป็นช่วงเดือนมีนาคมพ. ศ. 16 ถึง 31 มีนาคมกราฟแสดงพฤติกรรมทุกสี เข้มข้นขึ้นกราฟสูงขึ้นนะคะอันบนที่สุดนะคะ 90 3.3% พบว่ามีความร่วมมือร่วมมือในการสวมหน้ากากอนามัยตอนนี้เนี่ยอยู่ที่ตัวเลข 93.3 เปอร์เซ็นต์นะคะก็ทุกรายงานจะตรงกันเกือบร้อยเปอร์เซ็นต์นะพี่น้องประชาชนใส่ใจสวมใส่หน้ากากอนามัยหน้ากากผ้าตลอดเวลานะคะ 2 เป็นเรื่องของการล้างมือนะคะก็เป็นตัวเลขที่สูงขึ้นอยู่ที่ 80 2.3% ค่ะอันดับที่ 3 เนี่ยนะคะ เป็นเรื่องของการรับประทานอาหารโดยใช้ช้อนกลางใช้ช้อนส่วนตัวอันดับที่ 4 เป็น เรื่องของ distancing คือการเว้นระยะห่างระหว่างบุคคลและอันสุดท้ายนะคะก็คือไม่มีพฤติกรรม เอามือมาจับหน้า บริเวณใบหน้า รวมทั้งสุดท้ายนะคะก็แสดงภาพรวมของพฤติกรรมป้องกันตนเองของประชาชนอยากให้ทุกท่านเห็นภาพว่า พฤติกรรมคะแนนดีขึ้นแล้วก็ใกล้ 100% นะคะก็อยากจะเรียนทุกท่านให้รักษา มาตรการเหล่านี้ร่วมด้วยช่วยกันนะคะเราก็จะสามารถช่วยกันลดจำนวนผู้ติดเชื้อรายวันได้ค่ะ การประชุมสปกชุดเล็กวันนี้มีเรื่องราวที่สำคัญอย่างยิ่งนะคะสืบเนื่องมาจากการประชุม ถ่ายเมื่อวานนี้ค่ะโดยท่านพลเอกณัฐพลนาคพาณิชย์เลขาธิการสภาความมั่นคงแห่งชาติหรือสมชนะคะในฐานะผอ. สกสคหรือสปกชุดเล็กไม่ได้มีการทำรายละเอียด คำสั่งเสนอนายกรัฐมนตรีลงนามตั้งแต่เมื่อวานนี้นะคะ มีการเสนอการแต่งตั้งศูนย์อำนวยการแก้ไขสถานการณ์โควิด  อ้าวในพื้นที่กทม. และปริมณฑล เพื่อเป็นการบูรณาการการทำงานนะคะซึ่งในศูนย์อำนวยการแก้ไขสถานการณ์โควิด  9 กทมปริมณฑลนี้ท่านพลเอกประยุทธ์ อนุชานายกรัฐมนตรีในฐานะผอ. จะเป็นผู้อำนวยการศูนย์ อยากจะเรียนเสนอรายละเอียดของการจัดตั้งศูนย์ควบคุมนี้นะคะมีการทำงานแบ่งออกเป็น 5 ฝ่ายด้วยกัน 5 ฝ่ายนี้ จะเป็น การทำงานร่วมกันนะคะได้แก่อันดับแรกคือฝ่ายอำนวยการ 2 ฝ่ายปฏิบัติการการตรวจเชิงรุกนะคะ 3 ฝ่ายบริหารจัดการผู้ติดเชื้อและกลุ่มเสี่ยง  4 ฝ่ายบริหารจัดการพื้นที่และ 5 ฝ่ายบริหารจัดการการฉีดวัคซีนและทั้งหมดนี้นะคะ จะมีผู้อำนวยการ  เขต 50 เขตนะคะ เป็นผู้อำนวยการศูนย์ควบคุมการแพร่ระบาด covid-19 ในระดับ เขตซึ่งก็จะทำงานร่วมกับคณะกรรมการศูนย์รวมทั้งแต่ละเขตจะมีการทำงานประสานกันส่งต่อกันทั้งข้อมูลรายงานทรัพยากรการจัด การบริหารเตียงการดูแลผู้ติดเชื้อผู้เสี่ยงสูงหรือรวมไปถึง แผนการกระจายวัคซีนจะเห็นภาพนะคะว่าใน 50 เขตจะมีการทำงานประสานสอด ร้องต่อเนื่องและก็ ทำให้การทำงานนั้นมีประสิทธิภาพแล้วก็สามารถแก้ไขสถานการณ์ได้อย่างทันท่วงทีในส่วนของ การทำงานของ 50เขตนี้จาก สิ่งที่พี่น้องประชาชนจะเห็นการรายงานผู้ติดเชื้อ ช่วงที่ผ่านมานะคะในเขตคลองเตยในเขตปทุมวันก็จะอยากจะเรียนให้ทราบว่า การแต่งตั้งเกิดขึ้นตั้งแต่เมื่อวานนี้มีท่านรัฐมนตรีและรัฐมนตรีลงนามแล้วนะคะแต่ว่าจริงๆแล้วเนี่ย ในแง่ของการปฏิบัติงานได้มีการ Activate ศูนย์เหล่านี้มีการทำงานเริ่มไปแล้ว ตัวอย่างเช่นนะคะ วันนี้ในส่วนของกทมก็ได้มีการรายงานการแพร่ระบาดในส่วนของเขตปทุมวันค่ะโดยท่านผู้อำนวยการเขตปทุมวันก็ได้นำเรียนข้อมูลรายละเอียดด้วยตัวท่านเองนะคะในวันนี้ในส่วนของปทุมวันด้วยนะคะ  มีการสอดคล้องกับการที่กทมมีการทำ  คัดกรองเชิงรุกในชุมชนที่เป็นลักษณะที่ทำอยู่ประจำต่อเนื่องอยู่แล้วให้ท่านเห็นตัวเลขนิดนึงนะคะจาก 5 เมษายน ถึง 4 พฤษภาคมก็จะมีการ ตรวจคัดกรองเชิงรุก ที่เรียกว่าเป็น Active Case finding ด้วยนะคะยอดรวมอยู่ที่ประมาณ 30 ราย มีการพบผู้ติดเชื้อ 1586 รายคิดเป็น 3.97 เซ็นนะในส่วนนี้นะคะก็จะเป็นการลงพื้นที่ทั้งพื้นที่ที่เป็นตลาด  ชุมชน สถานบันเทิงที่มีการตรวจไปเป็นหมื่นรายนะคะโรงงานสถานประกอบการ และรวมทั้ง ตลาดและชุมชน ตัวเลขเหล่านี้เนี่ยทำให้กทมเห็นภาพของการบริหารจัดการค่ะในส่วนของ ประชุมวันที่ท่านได้รับการรายงานก่อนหน้านี้นะคะทางท่านผอ. สรุปว่า   ชุมชนของแขวงลุมพินีแขวงปทุมวันเขตปทุมวันด้วยนะคะ จะมีพื้นที่ อยู่ที่ 5.6 ตารางเมตร มีชุมชนอาศัยค่อนข้างหนาแน่น อยู่ทั้งหมด เป็น 6 ชุมชนบวกอีก 1 เคหะ ชนนะคะในการลงพื้นที่ตรวจ  ตอนนี้นะคะตัวเลขสรุปการรายงานในที่ประชุมสปกชุดเล็กวันนี้พบผู้ติดเชื้อรวมทั้งหมด 162 รายซึ่งทั้ง 162 รายนี้ได้รับการดูแลเข้า กระบวนการรักษาในส่วนของโรงพยาบาลการจัดการโรงพยาบาลสนามต่างๆแยกตามอาการ ทั้งร้อยเปอร์เซ็นต์คือ 162 162 รายนี้เข้ารับการรักษาทั้งหมดแล้วนะคะ แล้วพบว่าอีก 304 คน อยู่ในเกณฑ์เป็นผู้สัมผัสเสี่ยงสูง แม่ผล  การตรวจเป็นลบในเบื้องต้นการตรวจด้วยนะคะพบว่าผลตรวจ ลบแต่จากประวัติสอบสวนโรคถือว่าเป็นผู้สัมผัสเสี่ยงสูงตอนนี้เนี่ยทางเขตปทุมวันได้ ให้พี่น้องประชาชน 304 คนนี้กักตัวอยู่ที่บ้าน ต้องทำความเข้าใจนิดนึงเขาว่าอันนี้ไม่ใช่การ คำคมกวนตีนได้แต่ว่าด้วยความที่เขาเป็น ยังไม่ได้เป็นผู้ป่วยแต่ว่ามี ประวัติเสียงสูง ผู้สัมผัสเสี่ยงสูงทางสำนักอนามัยก็มีการจัดสรรให้ แยกตากอยู่ที่บ้านเพื่อรอดูอาการ ก็จะไม่ได้ไป เป็นการโอกาสเสี่ยงที่จะติดเชื้อกับผู้อื่น ในส่วนของการดูแลพี่น้องประชาชนที่จะต้องรอกักอยู่ที่บ้านด้วยนะคะ ทางสำนักอนามัยก็จัดแจงถุงยังชีพ   แล้วก็ได้รับความร่วมมือจากทั้งภาคประชาสังคมนะคะแล้วก็หน่วยงานทุกหน่วยงานเลยเข้าไปให้ความช่วยเหลือ  การพักคอยการส่งต่อนี้นะคะ  อยู่ในแผนของศูนย์ที่จะ จัดขึ้นใน 50 เขตนี้โดยในส่วนหนึ่งนี้นะคะเมื่อมีการคัดกรองเชิงรุก พบว่ามีผู้ติดเชื้อเมื่อมีผู้ติดเชื้อทางศูนย์เอราวัณ และศูนย์สนับสนุนการเคลื่อนย้ายผู้ติดเชื้อโดยสพมนะคะก็คือศูนย์ปฏิบัติการแก้ไขสถานการณ์ฉุกเฉินด้านความมั่นคงก็จะเป็น ผู้ที่มีหน้าที่รับผิดชอบค่ะเข้าไปคัดแยกว่าอยู่ในกลุ่มไหนเป็นสี เขียวสีเหลืองสีแดงแล้วก็จัดการนำผู้ป่วยเหล่านี้เข้าสู่กระบวนการรักษาที่เหมาะสมรวมทั้ง ศูนย์เอราวัณเองก็จะรับผิดชอบในเรื่องของการจัด  รถที่จะนำส่งผู้ป่วยสู่สถานพยาบาลที่เหมาะสมด้วยนะคะนั่นคือกลุ่มผู้ป่วยติดเชื้อ  แต่ถ้าสมมุติว่าเขายังไม่ได้ติดเชื้อแต่มีประวัติเป็นผู้สัมผัสเสี่ยงสูงตอนนี้นะคะก็มีทั้งหน่วยงานภาครัฐภาคเอกชน ทั้งชุมชนและภาคประชาสังคม NGO ต่างๆนะคะก็เข้าไปช่วยเหลือจ้า ตั้ง การดูแล ในออกพี่น้องประชาชนกลุ่มนี้ค่ะในส่วนของการจัดการที่สำคัญนะคะ จะมีการจัด สถานที่พักคอยคือสถานที่พักคอยนี้เนี่ยในส่วนของปทุมวันจะมีการจัดตั้งในพื้นที่โรงเรียนแล้วก็จะมี การพยายามที่จะดูแลให้พี่น้องประชาชนกลุ่มนี้นะคะสามารถที่จะ รอคอย การ จัดส่งไปยัง สถานที่ที่เหมาะสมถ้าเขาไม่ได้เป็นผู้ติดเชื้อก็แยกให้ไปอยู่ตรงนี้ จนกว่าที่จะพ้น 14 วันก็จะไม่มีอันตรายนะแต่ถ้าเป็นผู้ติดเชื้อ ว่าจะส่ง แยกไปรักษาตามอาการอย่างนี้เป็นต้นนะคะในส่วนของกทมนะคะวันนี้ได้พูดถึงด้วยว่า ในวันนี้นะคะ มีการลงพื้นที่ ตรวจคัดกรองเชิงรุกเพิ่มเติมในส่วนของชุมชนพัฒนาบ่อนไก่เคหะบ่อนไก่นะคะและในวันที่ 5 ถึง 10 พฤษภาคมจะยังมีการลงพื้นที่อย่างต่อเนื่องวันละอย่างน้อย 20 คนต่อวันนั้นที่ขึ้นในชุมชนและจะลง ตรวจคัดกรองเชิงรุกในสถานประกอบการอีก 1,000 นะคะรวมๆแล้วในส่วนของชุมชนบ่อนไก่หรือว่าเขตปทุมวันนี้นะคะ  ตรวจคัดกรองเชิงรุกอยู่ที่ประมาณ 3000 กว่ารายต่อวันค่ะอันนี้ให้เห็นภาพแค่ 1 เขตเท่านั้นนะคะที่ศูนย์บริหารสถานการณ์นี้มีการเริ่มปฏิบัติหน้าที่ มีการทำงานเรียบร้อยแล้วนะคะแล้วก็ในส่วนของเขตอื่นๆก็มีการ ทำงานคู่ขนานไปด้วยค่ะยกตัวอย่างเช่น  ในส่วนของคลองเตยนะคะที่มีรายงานพี่น้องประชาชนไปก่อนหน้านี้ตอนนี้เนี่ยในส่วนของคลองเตยก็จะมีการลงพื้นที่นะคะ เพื่อที่จะคัดกรองเชิงรุกอยากให้พี่น้องประชาชนติดตามสถานที่ด้วยนะคะในส่วนของการฉีดวัคซีนเอง ก็จะมีรายงาน เป็นการทำงาน 2 ส่วนคู่ขนานกันไปไม่ว่าจะเป็นการคัดกรองเชิงรุกเพื่อค้นหาผู้ติดเชื้อ พบรายงานผู้ติดเชื้อผู้สัมผัสเสี่ยงสูงกทมโดยเขตนะคะก็จะมีกระบวนการที่จะช่วยเหลือดูแลพี่น้องประชาชนกลุ่มนี้ให้ปลอดภัยแล้วก็ไม่ มีการแพร่เชื้อไปยังบุคคลใกล้ชิดกับอีกส่วนหนึ่งเป็นอีกหนึ่งคณะทำงานนะคะก็คือในส่วนของฝ่ายจัด ขายวัคซีนลงพื้นที่เสี่ยงตรงนี้ก็จะเป็นการทำงานคู่ขนานไปค่ะ ในส่วนของวัคซีนเนี่ยนะคะ ทางกทมก็จะมีการพูดคุยกันในสัปดาห์นี้ด้วยค่ะถึงเรื่องของการ กระจายการฉีดวัคซีนไปยังพี่น้องประชาชนกลุ่มเสี่ยงในกทมรวมถึงความพร้อมในการบริหาร อ่านเพราะว่าในส่วนของกทม 50 เขต มีพี่น้องประชาชนรวมแล้วนะคะอยู่ที่อย่างน้อยๆก็ 7 ล้าน เพราะฉะนั้นมีการพูดคุยว่าการระดมฉีดวัคซีนทั่ว 50 เขตในกทมตัวเลข น่าจะอยู่ที่ประมาณ 60 รายต่อวันเป็นอย่างน้อยตรงนี้ในสัปดาห์นี้จะมีการพูดคุยกัน ในรายละเอียดของการบริหารจัดการวัคซีนในกทมด้วยนะคะ ในส่วนของศูนย์ควบคุมการแพร่ระบาด covid-19 ในการที่เพิ่งจะมีการแต่งตั้งนี้นะคะ ท่านนายกรัฐมนตรีก็ได้มีการแต่งตั้งคณะที่ปรึกษาด้านการสาธารณสุขด้วยนะคะ ซึ่งนำโดยท่านศาสตราจารย์คลินิกเกียรติคุณนายแพทย์ปิยะสกลสกลสัตยาทรศาสตราจารย์คลินิกเกียรติคุณนายแพทย์อุดมคชินทร อาจารย์ดรนายแพทย์ประสิทธิ์วัฒนาภารวมทั้งในคณะกรรมการที่ปรึกษานี้นะคะก็จะมีท่านคณบดีใน หลายๆหน่วยงานหลายองค์กรเป็นคณะผู้บริหารในแต่ละองค์กรที่จะเข้ามาช่วยกันทำให้ตัวเลขของ สถานการณ์กทมและปริมณฑลสามารถที่จะลดลงได้อย่างเร็ววันนะคะในเบื้องต้นท่านนายกรัฐมนตรีก็ ได้ลงนามแต่งตั้ง ทั้งคณะกรรมการแล้วก็คณะที่ปรึกษาเรียบร้อยแล้วนะคะในส่วนของ  การทำงานของกทมวันนี้กทมก็ฝากมาด้วยนะคะว่า  พี่น้องประชาชนที่อยู่ในพื้นที่ขอให้ติดตามภาพรวม อย่างใกล้ชิดไม่ว่าจะเป็นการลงพื้นที่ตรวจสอบ หรือฉีดวัคซีนโดยเฉพาะอย่างยิ่งลงไปในพื้นที่เสี่ยงถ้าท่านยังอยู่ในเขตที่ยังไม่พบรายงานผู้ติดเชื้อจำนวนมากตอนนี้แต่ละเขต  มีการตั้งคณะกรรมการที่ดูแลในเรื่องของการระบาดอย่างครบวงจรนะคะซึ่งตรงนี้เนี่ย มีการตั้งคณะกรรมการ 5 ฝ่ายอย่างที่เรียนให้ทราบ ในกรณีที่ยังไม่มีการเกิดการติดเชื้อเป็นคลัสเตอร์ใหญ่ๆในพื้นที่ของท่านกทมก็มีการเตรียมความพร้อมใน เขตแล้วก็มีการรับรายงานร่วมกัน  เพราะฉะนั้นเมื่อเกิด cluster ในพื้นที่ของท่านกทมโดยคณะกรรมการชุดนี้ก็จะสามารถ activate นะคะทำให้เกิดการประสานงานทำงานลงพื้นที่ได้อย่างทันท่วงทีค่ะ และรวมไปถึงทางท่านรองปลัดกทมในวันนี้นะคะก็ได้เอ่ยถึงการทำงานของคลองเตยและปทุมวันที่ผ่านมา  ต้องขออนุญาต ขอบคุณทีมอาสาสมัครนะคะทราบว่าในส่วนหนึ่งก็จะ มีทีมที่มาจาก LINE Official LINE official account ไทย misfortune โดย นำโดยท่านนายแพทย์ก้องเกียรติเกษเพ็ชร์และก็พี่ๆน้องๆซึ่งในจำนวนนั้นด้วยนะคะทราบว่าท่านก็เป็นบุคลากรทางการแพทย์ที่มีที่มาหลากหลายเลยนะคะแพทย์พยาบาลทันตแพทย์ นักกายภาพบำบัด เภสัชกรนักจิตวิทยาก็มีนะคะ เทคนิคการแพทย์นักรังสีเทคนิคอย่างนี้เป็นต้นคือบุคลากรทางการแพทย์กลุ่มนี้ก็มาจากหลายๆหน่วยงานมี ศักยภาพที่แตกต่างก็ระดมกันเข้ามานะคะเป็นอาสาสมัครที่เข้ามาช่วยงานกทมทางท่านรองปลัดกทมวันนี้ก็ ขอบคุณทุกท่านแล้วก็อยากเห็นความร่วมมือร่วมมือแบบนี้นะคะเข้ามาระดมช่วยกันสำหรับ กรุงเทพฯและปริมณฑลเราก็จะเห็นสถานการณ์ที่ค่อยๆคลี่คลายได้ในที่สุด ก็คงฝากไว้เท่านี้ค่ะ กลับวันนี้มีคำถามกับพี่น้องสื่อมวลชนนะครับจากทางช่อง 9 MCOT นะครับ สอบถามถึงกรณีที่มีการเปิดเผยข้อมูลว่าพบเชื้อโควิดสายพันธุ์จากบราซิลในประเทศไทยแล้ว อบรมข้อเท็จจริงเรื่องนี้เป็นยังไง   ก็ขอเรียนให้ทราบนะคะว่าตอนนี้เนี่ยการที่มีบุคคลที่เดินทางเข้าประเทศไทย จะได้รับการ จัดสรรให้อยู่ในสถานการณ์ที่รัฐจัดให้ทั้ง 7 คนจีนเอาชนิดติดคอจีนในส่วนของการจัดการด้วยนะคะนอกจากจะมีการตรวจหาเชื้อโควิดแล้วตอนนี้ ทางกระทรวงสาธารณสุขเพิ่มมาตรการก็คือ ตรวจ สายพันธุ์ด้วยนะคะว่านอกจากเป็นสายพันธุ์อังกฤษแล้วมีสายพันธุ์อื่นหรือไม่ตอนนี้สายพันธุ์บราซิลมีการ เริ่มพบรายงานในสถานการณ์ค่ะแต่ในเบื้องต้นได้นะคะไม่มีรายงานที่พบในส่วนของ ชุมชนยังยืนยันนะคะว่าเป็นการพบเฉพาะในสถานการณ์ที่เขายังได้รับการดูแลอย่างเหมาะสมในตอนนี้ค่ะ สรุปวันนี้ไม่มีประเด็นคำถามเพิ่มเติมคุณหมอเบิร์ดมีอะไรจะฝากสินค้าไหมครับ ทางท่านผอสปกชุดเล็กฝากความเป็นห่วงมานะคะทราบว่า ทันที สู้กันมานานแล้วก็พยายามอย่างที่สุดที่จะช่วยกันลดการติดเชื้อ  การเสียชีวิตหลายท่านอาจจะรู้สึกเหนื่อยล้า ยังต้องร่วมมือกันต่อค่ะถ้าเรารวมใจไทยต้านภัย covid ช่วยกันในทุกๆคนทุกพื้นที่นะคะเราจะเห็นยอดผู้ติดเชื้อลดลง ยอดผู้เสียชีวิตกลับเป็น 0 เราจะทำไม่ได้ถ้าไม่ได้รับความร่วมมือจากทุกท่านนะคะ ขอฝากไว้เท่านี้นะคะสวัสดีค่ะ ขอบคุณนะครับท่านผู้ช่วยโฆษกปชปในการแพทย์หญิงอภิสมัยศรีรังสรรค์นะครับมานำเรียนในส่วนของศาลากลางประจำวันนะครับแล้วก็วิเคราะห์ จับภาพของข้อมูลที่ออกมาจะสามารถใช้เห็นเรื่องของสถานการณ์การระบาดในประเทศไทยได้อย่างไรในครับรวมถึงมาตรการ พี่ออกมาที่จะควบคุมการแพร่ระบาด  ในพื้นที่ของทางกรุงเทพฯนะครับสำหรับวันนี้ความคืบหน้าการจองคิวสำหรับ การรับวัคซีน astrazeneca 16 ล้านโดสเพื่อ 16 ล้านคนตัวเล็กเมื่อช่วงเช้าที่ผ่านมา การจองผ่าน platform หมอพร้อมเงิน 1 ล้านทะลุล้านไปเป็นที่เรียบร้อยแล้วนะครับนอกจากนี้ มีการจองผ่านทางโรงพยาบาลรพ. สตและก็ตัดสมัครอีกเกินกว่าหลักแสนแล้วนะครับอย่างไรก็ตามใจ  สำหรับการจองรับวัคซีนอย่างต่อเนื่องนะครับ ลำดับต่อไปจะเป็นการแถลงข่าวในภาพภาษาอังกฤษในครับเรียนเชิญท่านณัฐภานุนพคุณ รองอธิบดีกรมสารนิเทศและรองโฆษกกระทรวงการต่างประเทศ       สวัสดีครับ resistant to Day fifteen Number and We Have implemented by ดรพิศมัย claude makelele extensively tested in Bangkok in inches indigo assistance  Confirm please McDonald's   เตา induction Swensen's assistance System New vehicle will Confirm cases for today GB Number of infectious diseases apocalypse Now พี่สาวฉัน cupid's chocolates Green m-slaz xxxx azure certification Man From The Eagles vitas chilindo ฟิวส์ไฟท้าย Altis esport crystaldecisions   Phineas and Ferb  CTX bnk48 inevitable abortion from นนทบุรี and sukhothai residences แฮนด์บอล intersection of Thailand The World Astina  assistance from Recycled พี่สาวซิ  confirm cases assistance เอนฟาเอพลัส Way We want to Friday Sea Breeze Resort istanbul scan Bangkok receptionist นนทบุรีสมุทรปราการชลบุรี and สุราษฎร์ธานี  โทรม abrasion from replacement  จะสมัครสส infections in Bangkok metropolitan area smiggle Bangkok Anime  Hi We Have Accident occurs in Bangkok เปิดซิงปทุมวัน District orasis  one hundred restricted orpheus Good And synonym of sentences หมากรุก  driven By The Bangkok metropolitan Administration Morning sickness asava Christmas Day hanako the Same Heineken ปทุมวัน ปทุมวัน The selected domestic insulin ไก่บ่อนไก่พัฒนาการ ฉันชื่อเต่าสนุก praseban Resort ค่อยๆค้นเจอ Living In This occasion Business  dbs mavis on How to administer Skeleton worker Espresso alfred nobel  ลบโฆษณา   Follow The directions in english address moment and depression พอดีพบเล็ก morphological characteristics in Bangkok  โชคดีไม่มีทะเล ทราย  Bring The successor to specifically send Off The body in Bangkok expand Starting Almond นาวิน 5 Some Time It is with the Body soul worker english for specific purposes authorization body possession  skeletal traction fortis Maleficent  So New body expensive Bangkok  asbestos ยา sanofi aventis  possession tiktok blended in Bangkok rainforest hansen Corporation  sustainable melted help  discord จะกิน KFC KFC in Bangkok synthetic cervical spondylosis Siri  restricted wake up NOW THE actual fob Shenzhen  Swensen's Stallions adjectives วงรี elliptical and not decided not น็อต Insulation cylindrical investing.com  assisted virtualization  วันนี้ไม่มีเอเจนซี่  freepik    apocalypse  embedded descendants of the sun furukawa have some synced socialism information from incidence Family information to resolve  deleted Scenes Buddhist ordination    autonomous vehicles  Vegetable อารมณ์ดี  androgen of utilization  แผนที่ snagit sgs assistance citroen evasion sweater  Amanda seyfried  in Thailand Iceland  Iceland  deforestation investigation  thank you for inviting information provided information citizens in Thailand distributor in Thailand Maleficent แมงสาบ centralworld Annabelle comes Home Find the words in the personnel  zbing Z comparative and superlative in Thailand Now  today assistance  aesop hand hygiene  ติดไฟแดง The mythical Realm Hand hygiene Day references sgs  way of your hand Gel สุรพลทวินาม rebecca ferguson  japansex  d-max cab4 Isuzu ทวิต reasonable สู้ๆ Media and website W Infestation Thailand Facebook So scared For You Thank you very much for your assistance สวัสดีครับ ขอบคุณนะครับท่านอภัยนุราชคุณนะครับรออธิบดีกรมสารนิเทศและรองโฆษกกระทรวงการคลัง ประเทศไหนครับแล้วทั้งหมดคือการแถลงข่าวโดยช่วง 11:30 วันนี้แต่ว่าอยากจะพาผู้ชมครับสำหรับไป 14:00 น วันนี้ใครที่ยังมีข้อสงสัย  เกี่ยวกับเรื่องของวัคซีนนะครับทำไมถึงต้องฉีด กลุ่มผู้สูงอายุผู้มีโรคประจำตัวทำไมถึงต้องฉีกก่อนการฉีดวัคซีน covid-19 ในประเทศไทยมีความปลอดภัยแค่ไหนใครอยากรู้นะครับ 15:00 น วันนี้รายการพิเศษจากทำเนียบรัฐบาล mbti รวมใจสู้ภัย covit รัฐบาล มีคำตอบให้คุณอย่างแน่นอนนะครับกลับมาพบกันอีกครั้ง 14:00 น นะครับสำหรับพรุ่งนี้ผมหยุดวันอาทิตย์มนตรีพร้อมทีมงานเราไปก่อนครับ สวัสดีครับ  สิ่งที่จากนี้เป็นต้น ผมขอความกรุณาจริงคนไทยทุกคนเราต้องช่วยกันนะ  วัคซีนเป็นหนึ่งในเครื่องมือตัวหนึ่ง พี่จะทำให้เรา ปลอดภัยการฉีดวัคซีนไม่ใช่เพื่อตัวท่านเองอย่างเดียว คนที่ท่านรักเพราะท่านจะได้ไม่แพงเชื่อคนเรานั้นถ้าเราฉีดกันได้เยอะพอและทันเวลา เรากำลังจะช่วยประเทศ 29 บาทจะอยู่ไม่ได้ถ้าคนในประเทศไทยมีภูมิคุ้มกันเยอะเกินระดับหนึ่งขอให้เชื่อกัน  ภาคเหนือนะครับผมขอกันจริงๆผมขอร้องกันจริงๆเลยนะ     ฟังแล้วไงล่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NORMAL+AGGRESSIVE) แถลงสถานการณ์ COVID-19 (ศบค.) 5 พ.ค. 2564 (0:17:47 - 0:49:46)</dc:title>
  <dc:creator/>
  <cp:keywords/>
  <dcterms:created xsi:type="dcterms:W3CDTF">2023-06-12T09:01:45Z</dcterms:created>
  <dcterms:modified xsi:type="dcterms:W3CDTF">2023-06-12T09:0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2 มิถุนายน 2566 เวลา 14.18 น.</vt:lpwstr>
  </property>
  <property fmtid="{D5CDD505-2E9C-101B-9397-08002B2CF9AE}" pid="3" name="subtitle">
    <vt:lpwstr/>
  </property>
</Properties>
</file>